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María López</w:t>
      </w:r>
      <w:r>
        <w:br/>
      </w:r>
      <w:r>
        <w:t xml:space="preserve">Calle Reforma 789, Colonia Roma</w:t>
      </w:r>
      <w:r>
        <w:br/>
      </w:r>
      <w:r>
        <w:t xml:space="preserve">México City, C.P. 06700</w:t>
      </w:r>
      <w:r>
        <w:br/>
      </w:r>
      <w:r>
        <w:t xml:space="preserve">+52 55 1234 5678 | marialopez@email.com</w:t>
      </w:r>
    </w:p>
    <w:p>
      <w:pPr>
        <w:pStyle w:val="BodyText"/>
      </w:pPr>
      <w:r>
        <w:t xml:space="preserve">Hiring Manager</w:t>
      </w:r>
      <w:r>
        <w:br/>
      </w:r>
      <w:r>
        <w:t xml:space="preserve">Tecnología Innovadora S.A.</w:t>
      </w:r>
      <w:r>
        <w:br/>
      </w:r>
      <w:r>
        <w:t xml:space="preserve">Av. Insurgentes Sur 1234</w:t>
      </w:r>
      <w:r>
        <w:br/>
      </w:r>
      <w:r>
        <w:t xml:space="preserve">Mexico City, C.P. 03900</w:t>
      </w:r>
    </w:p>
    <w:p>
      <w:pPr>
        <w:pStyle w:val="BodyText"/>
      </w:pPr>
      <w:r>
        <w:t xml:space="preserve">Dear Hiring Manager,</w:t>
      </w:r>
    </w:p>
    <w:p>
      <w:pPr>
        <w:pStyle w:val="BodyText"/>
      </w:pPr>
      <w:r>
        <w:t xml:space="preserve">It is with profound enthusiasm that I submit my application for the Computer Engineering Internship position at Tecnología Innovadora S.A., as advertised on your careers portal. As a dedicated Computer Engineering student at the Universidad Nacional Autónoma de México (UNAM), I have long admired your company’s pioneering work in artificial intelligence and sustainable technology solutions within Mexico City's dynamic tech ecosystem. This</w:t>
      </w:r>
      <w:r>
        <w:t xml:space="preserve"> </w:t>
      </w:r>
      <w:r>
        <w:rPr>
          <w:bCs/>
          <w:b/>
        </w:rPr>
        <w:t xml:space="preserve">Internship Application Letter</w:t>
      </w:r>
      <w:r>
        <w:t xml:space="preserve"> </w:t>
      </w:r>
      <w:r>
        <w:t xml:space="preserve">serves to express my unwavering commitment to contributing to your team while growing as a future leader in Mexico's digital transformation journey.</w:t>
      </w:r>
    </w:p>
    <w:p>
      <w:pPr>
        <w:pStyle w:val="BodyText"/>
      </w:pPr>
      <w:r>
        <w:t xml:space="preserve">My academic trajectory at UNAM has equipped me with rigorous technical foundations directly aligned with Tecnología Innovadora’s projects. In my coursework, I mastered advanced algorithms, distributed systems, and machine learning frameworks—skills I actively applied in developing a predictive analytics tool for urban mobility patterns across Mexico City. This project involved processing 12+ TB of public transit data using Python and Apache Spark to optimize bus routing efficiency by 18% during peak hours. Such experience demonstrates my ability to translate theoretical knowledge into solutions addressing real-world challenges faced by Mexico City’s rapidly expanding metropolitan infrastructure.</w:t>
      </w:r>
    </w:p>
    <w:p>
      <w:pPr>
        <w:pStyle w:val="BodyText"/>
      </w:pPr>
      <w:r>
        <w:t xml:space="preserve">What particularly excites me about this opportunity is Tecnología Innovadora’s flagship initiative in smart city integration—a field where Mexico City stands at the forefront of Latin American innovation. Having witnessed firsthand how your IoT-enabled waste management system reduced landfill usage by 25% in the Condesa district, I am eager to contribute my skills to such impactful work. My internship application is not merely a career step; it represents my dedication to supporting Mexico City’s vision as a global hub for ethical technology development. The city’s convergence of academia, startups, and multinational tech hubs creates an unparalleled learning environment where I can grow under the mentorship of industry leaders like your team.</w:t>
      </w:r>
    </w:p>
    <w:p>
      <w:pPr>
        <w:pStyle w:val="BodyText"/>
      </w:pPr>
      <w:r>
        <w:t xml:space="preserve">My technical toolkit includes proficiency in full-stack development with React and Node.js, cloud infrastructure on AWS (certified Cloud Practitioner), and collaborative tools like Git and Docker. During a semester-long project with Mexico City-based startup "EcoApp," I co-developed a mobile application tracking carbon footprints for 15,000+ users—integrating geospatial APIs to visualize emissions data across the city’s districts. This experience taught me the critical importance of user-centric design in culturally relevant tech solutions, a principle deeply resonant with Tecnología Innovadora’s community-focused approach. I am particularly drawn to your recent project on AI-driven water conservation systems for Mexico City’s aging infrastructure—a challenge where my background in data visualization could add immediate value.</w:t>
      </w:r>
    </w:p>
    <w:p>
      <w:pPr>
        <w:pStyle w:val="BodyText"/>
      </w:pPr>
      <w:r>
        <w:t xml:space="preserve">My passion extends beyond coding to understanding technology's societal impact within Mexico City’s unique context. I actively participate in the "Code for México" hackathons, where I collaborated with urban planners to develop accessibility tools for visually impaired residents navigating Mexico City’s complex public transport network. This work reinforced my belief that as a</w:t>
      </w:r>
      <w:r>
        <w:t xml:space="preserve"> </w:t>
      </w:r>
      <w:r>
        <w:rPr>
          <w:bCs/>
          <w:b/>
        </w:rPr>
        <w:t xml:space="preserve">Computer Engineer</w:t>
      </w:r>
      <w:r>
        <w:t xml:space="preserve">, my responsibility extends to building inclusive systems that serve all citizens—especially vital in a metropolis of 21 million people with diverse socioeconomic needs. Tecnología Innovadora’s emphasis on "technology for social good" mirrors this ethos, making your company an ideal environment for my professional development.</w:t>
      </w:r>
    </w:p>
    <w:p>
      <w:pPr>
        <w:pStyle w:val="BodyText"/>
      </w:pPr>
      <w:r>
        <w:t xml:space="preserve">What sets me apart is my deep familiarity with Mexico City’s tech landscape. I regularly attend meetups at the Tecnológico de Monterrey campus in Mexico City and network with professionals through the Asociación Mexicana de Software Libre. This immersion has given me nuanced understanding of local challenges—such as integrating legacy systems into modern cloud architectures—which many international interns lack. I understand that success in Mexico City requires not just technical skill but cultural fluency, and my 4 years of living in this vibrant city have honed my ability to navigate both its technological and social ecosystems effectively.</w:t>
      </w:r>
    </w:p>
    <w:p>
      <w:pPr>
        <w:pStyle w:val="BodyText"/>
      </w:pPr>
      <w:r>
        <w:t xml:space="preserve">I am prepared to fully commit to a 6-month internship starting in September 2024, with flexible availability for on-site collaboration at your Mexico City offices. My academic schedule permits complete focus on this opportunity, and I am eager to contribute from day one. I have attached my resume detailing projects including the aforementioned urban mobility platform (which earned recognition at UNAM’s annual Tech Fair) and a blockchain-based supply chain tracker developed with local agricultural cooperatives.</w:t>
      </w:r>
    </w:p>
    <w:p>
      <w:pPr>
        <w:pStyle w:val="BodyText"/>
      </w:pPr>
      <w:r>
        <w:t xml:space="preserve">As Mexico City accelerates toward becoming a "Smart City" leader in Latin America, I am motivated to apply my skills toward solutions that enhance the lives of its residents. Tecnología Innovadora’s mission to harness technology for sustainable urban development aligns perfectly with my career aspirations as a</w:t>
      </w:r>
      <w:r>
        <w:t xml:space="preserve"> </w:t>
      </w:r>
      <w:r>
        <w:rPr>
          <w:bCs/>
          <w:b/>
        </w:rPr>
        <w:t xml:space="preserve">Computer Engineer</w:t>
      </w:r>
      <w:r>
        <w:t xml:space="preserve">. I would be honored to contribute to your team while learning from Mexico City’s most innovative technology minds.</w:t>
      </w:r>
    </w:p>
    <w:p>
      <w:pPr>
        <w:pStyle w:val="BodyText"/>
      </w:pPr>
      <w:r>
        <w:t xml:space="preserve">Thank you for considering my application. I have attached my resume for your review and welcome the opportunity to discuss how my technical skills and dedication to Mexico City’s technological advancement can benefit your organization. I look forward to the possibility of contributing to Tecnología Innovadora’s impactful work in our shared home of Mexico City.</w:t>
      </w:r>
    </w:p>
    <w:p>
      <w:pPr>
        <w:pStyle w:val="BodyText"/>
      </w:pPr>
      <w:r>
        <w:t xml:space="preserve">Sincerely,</w:t>
      </w:r>
      <w:r>
        <w:br/>
      </w:r>
      <w:r>
        <w:br/>
      </w:r>
      <w:r>
        <w:t xml:space="preserve">María Lóp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09:55:03Z</dcterms:created>
  <dcterms:modified xsi:type="dcterms:W3CDTF">2026-07-14T09:55:03Z</dcterms:modified>
</cp:coreProperties>
</file>

<file path=docProps/custom.xml><?xml version="1.0" encoding="utf-8"?>
<Properties xmlns="http://schemas.openxmlformats.org/officeDocument/2006/custom-properties" xmlns:vt="http://schemas.openxmlformats.org/officeDocument/2006/docPropsVTypes"/>
</file>